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9-03</w:t>
      </w:r>
      <w:r>
        <w:t xml:space="preserve"> </w:t>
      </w:r>
      <w:r>
        <w:t xml:space="preserve">06:15:3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02534d7a83c8e70545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9-03T06:15:46Z</dcterms:created>
  <dcterms:modified xsi:type="dcterms:W3CDTF">2023-09-03T06:1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9-03 06:15:39</vt:lpwstr>
  </property>
</Properties>
</file>